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E72F3" w:rsidRDefault="009D424F">
      <w:pPr>
        <w:spacing w:after="200"/>
      </w:pPr>
      <w:r>
        <w:t xml:space="preserve">Botox Near </w:t>
      </w:r>
      <w:proofErr w:type="spellStart"/>
      <w:r>
        <w:t>Me.Article.New</w:t>
      </w:r>
      <w:proofErr w:type="spellEnd"/>
      <w:r>
        <w:t xml:space="preserve"> Beauty and </w:t>
      </w:r>
      <w:proofErr w:type="spellStart"/>
      <w:r>
        <w:t>Wellness.KA</w:t>
      </w:r>
      <w:proofErr w:type="spellEnd"/>
    </w:p>
    <w:p w14:paraId="00000002" w14:textId="77777777" w:rsidR="00DE72F3" w:rsidRDefault="009D424F">
      <w:pPr>
        <w:spacing w:after="200"/>
      </w:pPr>
      <w:r>
        <w:t>/CoolSculpting near me</w:t>
      </w:r>
    </w:p>
    <w:p w14:paraId="00000003" w14:textId="77777777" w:rsidR="00DE72F3" w:rsidRDefault="009D424F">
      <w:pPr>
        <w:spacing w:after="200"/>
      </w:pPr>
      <w:r>
        <w:t>KW CoolSculpting near me</w:t>
      </w:r>
    </w:p>
    <w:p w14:paraId="00000004" w14:textId="354387C6" w:rsidR="00DE72F3" w:rsidRDefault="009D424F">
      <w:pPr>
        <w:spacing w:after="200"/>
      </w:pPr>
      <w:r>
        <w:t>Meta: When searching for ‘Botox near me,’</w:t>
      </w:r>
      <w:r>
        <w:t xml:space="preserve"> follow these insider tips to find the best provider in your area equipped to ensure the most optimal anti-aging results.</w:t>
      </w:r>
    </w:p>
    <w:p w14:paraId="00000005" w14:textId="77777777" w:rsidR="00DE72F3" w:rsidRDefault="009D424F">
      <w:pPr>
        <w:spacing w:before="240" w:after="240"/>
      </w:pPr>
      <w:r>
        <w:t>Botox Near Me | Finding the Best Botox Provider in Westport</w:t>
      </w:r>
    </w:p>
    <w:p w14:paraId="390E6F33" w14:textId="77777777" w:rsidR="001D6BE2" w:rsidRDefault="009D424F">
      <w:pPr>
        <w:spacing w:after="200"/>
      </w:pPr>
      <w:r>
        <w:t>Searching ‘Botox near me’ on Goog</w:t>
      </w:r>
      <w:r>
        <w:t>le reveals countless results for Botox providers in your area. However, Botox is a skill-sensitive treatment, and not all providers are the same. To receive a safe, effective procedure and protect your investment, you should select the most reputable provi</w:t>
      </w:r>
      <w:r>
        <w:t xml:space="preserve">der. With more and more doctors offering Botox, finding the right professional can be challenging. With so many options, how can you select the best? </w:t>
      </w:r>
    </w:p>
    <w:p w14:paraId="00000006" w14:textId="3D81D67E" w:rsidR="00DE72F3" w:rsidRDefault="009D424F">
      <w:pPr>
        <w:spacing w:after="200"/>
      </w:pPr>
      <w:r>
        <w:t>Follow these insider tips to help you find the best provider when searching “Botox near me.”</w:t>
      </w:r>
    </w:p>
    <w:p w14:paraId="00000007" w14:textId="77777777" w:rsidR="00DE72F3" w:rsidRDefault="009D424F">
      <w:pPr>
        <w:spacing w:before="240" w:after="240"/>
      </w:pPr>
      <w:r>
        <w:t>Finding Botox</w:t>
      </w:r>
      <w:r>
        <w:t xml:space="preserve"> Providers in Westport</w:t>
      </w:r>
    </w:p>
    <w:p w14:paraId="00000008" w14:textId="77777777" w:rsidR="00DE72F3" w:rsidRDefault="009D424F">
      <w:pPr>
        <w:spacing w:before="240" w:after="240"/>
      </w:pPr>
      <w:r>
        <w:t>Searching “Botox near me” is one of the best ways to locate providers in Westport, CT. You can see a list of providers by searching ‘Botox near me’ followed by your zip code. You can sort the results by ratings and price point to see</w:t>
      </w:r>
      <w:r>
        <w:t xml:space="preserve"> a more comprehensive list that is easier to understand.</w:t>
      </w:r>
    </w:p>
    <w:p w14:paraId="00000009" w14:textId="77777777" w:rsidR="00DE72F3" w:rsidRDefault="009D424F">
      <w:pPr>
        <w:spacing w:before="240" w:after="240"/>
      </w:pPr>
      <w:r>
        <w:t>Shopping by Price when Searching “Botox Near Me”</w:t>
      </w:r>
    </w:p>
    <w:p w14:paraId="0000000A" w14:textId="79CCBFAE" w:rsidR="00DE72F3" w:rsidRDefault="009D424F">
      <w:pPr>
        <w:spacing w:before="240" w:after="240"/>
      </w:pPr>
      <w:r>
        <w:t>Botox cost is a significant concern for patients. However, Botox prices should not be the only consideration when selecting the perfect provider. Cons</w:t>
      </w:r>
      <w:r>
        <w:t>idering the prices are set by the Botox creators, the cost is relatively the same regardless of where you decide to go for treatment.</w:t>
      </w:r>
    </w:p>
    <w:p w14:paraId="3EE27357" w14:textId="261677D1" w:rsidR="001D6BE2" w:rsidRPr="001D6BE2" w:rsidRDefault="001D6BE2" w:rsidP="001D6BE2">
      <w:pPr>
        <w:spacing w:before="240" w:after="240"/>
        <w:jc w:val="right"/>
        <w:rPr>
          <w:u w:val="single"/>
        </w:rPr>
      </w:pPr>
      <w:r w:rsidRPr="001D6BE2">
        <w:rPr>
          <w:u w:val="single"/>
        </w:rPr>
        <w:t>Learn more about the cost of Botox &gt;&gt;</w:t>
      </w:r>
    </w:p>
    <w:p w14:paraId="0000000B" w14:textId="77777777" w:rsidR="00DE72F3" w:rsidRDefault="009D424F">
      <w:pPr>
        <w:spacing w:before="240" w:after="240"/>
      </w:pPr>
      <w:r>
        <w:t>For the Best Results, Select the Best Botox Provider</w:t>
      </w:r>
    </w:p>
    <w:p w14:paraId="0000000C" w14:textId="7C4767FE" w:rsidR="00DE72F3" w:rsidRDefault="009D424F">
      <w:pPr>
        <w:spacing w:before="240" w:after="240"/>
      </w:pPr>
      <w:r>
        <w:t>Like other cosmetic treatments, the person administering the anti-agi</w:t>
      </w:r>
      <w:r>
        <w:t>ng Botox injections dramatically affects the patient’s results and experience. When sorting through the Google results after searching “Botox near me,” you can look at client testimonials, Google reviews from prior patients. Y</w:t>
      </w:r>
      <w:r>
        <w:t>ou can even see if the pro</w:t>
      </w:r>
      <w:r>
        <w:t>vider has Botox before and after images from their past clients. It is essential</w:t>
      </w:r>
      <w:r>
        <w:t xml:space="preserve"> to ask how long the provider has been performing Botox injections and ask about the experience and training of the person administering the injections.</w:t>
      </w:r>
    </w:p>
    <w:p w14:paraId="38C43034" w14:textId="39A941EC" w:rsidR="001D6BE2" w:rsidRPr="001D6BE2" w:rsidRDefault="001D6BE2" w:rsidP="001D6BE2">
      <w:pPr>
        <w:spacing w:before="240" w:after="240"/>
        <w:jc w:val="right"/>
        <w:rPr>
          <w:u w:val="single"/>
        </w:rPr>
      </w:pPr>
      <w:r w:rsidRPr="001D6BE2">
        <w:rPr>
          <w:u w:val="single"/>
        </w:rPr>
        <w:t>Related article: Botox lip flip &gt;&gt;</w:t>
      </w:r>
    </w:p>
    <w:p w14:paraId="0000000D" w14:textId="46FF5921" w:rsidR="00DE72F3" w:rsidRDefault="009D424F">
      <w:pPr>
        <w:spacing w:before="240" w:after="240"/>
      </w:pPr>
      <w:r>
        <w:t>Ultimately, the best wa</w:t>
      </w:r>
      <w:r>
        <w:t xml:space="preserve">y to find a reputable provider is by scheduling a complimentary consultation. During a consultation, you have the opportunity to speak in person with a </w:t>
      </w:r>
      <w:r>
        <w:lastRenderedPageBreak/>
        <w:t>specialist. This visit is a prime opportunity to get an authentic feel for the establishment and ask any</w:t>
      </w:r>
      <w:r>
        <w:t xml:space="preserve"> questions about the treatment.</w:t>
      </w:r>
    </w:p>
    <w:p w14:paraId="4D0B1669" w14:textId="1EA3F72D" w:rsidR="001D6BE2" w:rsidRPr="001D6BE2" w:rsidRDefault="001D6BE2" w:rsidP="001D6BE2">
      <w:pPr>
        <w:spacing w:before="240" w:after="240"/>
        <w:jc w:val="right"/>
        <w:rPr>
          <w:u w:val="single"/>
        </w:rPr>
      </w:pPr>
      <w:r w:rsidRPr="001D6BE2">
        <w:rPr>
          <w:u w:val="single"/>
        </w:rPr>
        <w:t>Learn more about Botox &gt;&gt;</w:t>
      </w:r>
    </w:p>
    <w:p w14:paraId="0000000E" w14:textId="77777777" w:rsidR="00DE72F3" w:rsidRDefault="009D424F">
      <w:pPr>
        <w:spacing w:before="240" w:after="240"/>
      </w:pPr>
      <w:r>
        <w:t>Botox Treatments at New Beauty and Wellness</w:t>
      </w:r>
    </w:p>
    <w:p w14:paraId="0000000F" w14:textId="77777777" w:rsidR="00DE72F3" w:rsidRDefault="009D424F">
      <w:pPr>
        <w:spacing w:after="200"/>
      </w:pPr>
      <w:r>
        <w:t>New Beauty and Wellness is a premier Botox provider in Westport. We provide patients with safe, effective Botox treatments performed by trained professionals. Patients at New Beaut</w:t>
      </w:r>
      <w:r>
        <w:t>y and Wellness enjoy anti-aging treatments in a luxury facility. We place patient safety and satisfaction above all else. Patients are in excellent hands when they select New Beauty and Wellness as their Botox provider.</w:t>
      </w:r>
    </w:p>
    <w:p w14:paraId="00000010" w14:textId="77777777" w:rsidR="00DE72F3" w:rsidRDefault="009D424F">
      <w:pPr>
        <w:spacing w:after="200"/>
      </w:pPr>
      <w:r>
        <w:t>Botox Near Me</w:t>
      </w:r>
    </w:p>
    <w:p w14:paraId="00000011" w14:textId="77777777" w:rsidR="00DE72F3" w:rsidRDefault="009D424F">
      <w:pPr>
        <w:spacing w:after="200"/>
      </w:pPr>
      <w:r>
        <w:t>If you live in Westpor</w:t>
      </w:r>
      <w:r>
        <w:t xml:space="preserve">t or the surrounding communities of Fairfield, Weston, Easton, and New Canaan and want to learn more about skin rejuvenating, anti-aging benefits of Botox, contact New Beauty and Wellness. Call us at 203-883-5112 or reach out to us online to schedule your </w:t>
      </w:r>
      <w:r>
        <w:t xml:space="preserve">free consultation and learn how Botox can improve your appearance instantly. </w:t>
      </w:r>
    </w:p>
    <w:p w14:paraId="00000012" w14:textId="77777777" w:rsidR="00DE72F3" w:rsidRDefault="00DE72F3"/>
    <w:sectPr w:rsidR="00DE72F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tTAyMTIzMjM0MrNQ0lEKTi0uzszPAykwqgUAa+VyqywAAAA="/>
  </w:docVars>
  <w:rsids>
    <w:rsidRoot w:val="00DE72F3"/>
    <w:rsid w:val="001D6BE2"/>
    <w:rsid w:val="009D424F"/>
    <w:rsid w:val="00DE7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EE3E9"/>
  <w15:docId w15:val="{9091236F-850A-47F9-A823-EE3A2AEF7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24</Words>
  <Characters>2820</Characters>
  <Application>Microsoft Office Word</Application>
  <DocSecurity>0</DocSecurity>
  <Lines>53</Lines>
  <Paragraphs>12</Paragraphs>
  <ScaleCrop>false</ScaleCrop>
  <Company/>
  <LinksUpToDate>false</LinksUpToDate>
  <CharactersWithSpaces>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6-29T16:37:00Z</dcterms:created>
  <dcterms:modified xsi:type="dcterms:W3CDTF">2021-06-29T16:40:00Z</dcterms:modified>
</cp:coreProperties>
</file>